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6CC7" w:rsidRPr="00C26CC7" w:rsidRDefault="00636B80" w:rsidP="00EE566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EXO </w:t>
      </w:r>
      <w:r w:rsidR="004070A8">
        <w:rPr>
          <w:rFonts w:ascii="Arial" w:hAnsi="Arial" w:cs="Arial"/>
          <w:b/>
          <w:sz w:val="24"/>
          <w:szCs w:val="24"/>
        </w:rPr>
        <w:t>IX</w:t>
      </w:r>
    </w:p>
    <w:p w:rsidR="00C26CC7" w:rsidRDefault="00C26CC7" w:rsidP="00EE5664">
      <w:pPr>
        <w:jc w:val="center"/>
        <w:rPr>
          <w:rFonts w:ascii="Arial" w:hAnsi="Arial" w:cs="Arial"/>
        </w:rPr>
      </w:pPr>
    </w:p>
    <w:p w:rsidR="00C26CC7" w:rsidRDefault="00C26CC7" w:rsidP="00EE5664">
      <w:pPr>
        <w:jc w:val="center"/>
        <w:rPr>
          <w:rFonts w:ascii="Arial" w:hAnsi="Arial" w:cs="Arial"/>
        </w:rPr>
      </w:pPr>
    </w:p>
    <w:p w:rsidR="00636B80" w:rsidRDefault="00636B80" w:rsidP="00EE5664">
      <w:pPr>
        <w:jc w:val="center"/>
        <w:rPr>
          <w:rFonts w:ascii="Arial" w:hAnsi="Arial" w:cs="Arial"/>
        </w:rPr>
      </w:pPr>
    </w:p>
    <w:p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C3596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para os devidos fins que o(a) doutorando(a) ___________________________ cumpre os requisito</w:t>
      </w:r>
      <w:r w:rsidR="00C35960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baixo </w:t>
      </w:r>
      <w:r w:rsidR="00C35960">
        <w:rPr>
          <w:rFonts w:ascii="Arial" w:hAnsi="Arial" w:cs="Arial"/>
          <w:sz w:val="22"/>
          <w:szCs w:val="22"/>
        </w:rPr>
        <w:t>e está apto</w:t>
      </w:r>
      <w:r w:rsidR="007E42A5">
        <w:rPr>
          <w:rFonts w:ascii="Arial" w:hAnsi="Arial" w:cs="Arial"/>
          <w:sz w:val="22"/>
          <w:szCs w:val="22"/>
        </w:rPr>
        <w:t>(a)</w:t>
      </w:r>
      <w:r w:rsidR="00C35960">
        <w:rPr>
          <w:rFonts w:ascii="Arial" w:hAnsi="Arial" w:cs="Arial"/>
          <w:sz w:val="22"/>
          <w:szCs w:val="22"/>
        </w:rPr>
        <w:t xml:space="preserve"> a </w:t>
      </w:r>
      <w:r>
        <w:rPr>
          <w:rFonts w:ascii="Arial" w:hAnsi="Arial" w:cs="Arial"/>
          <w:sz w:val="22"/>
          <w:szCs w:val="22"/>
        </w:rPr>
        <w:t xml:space="preserve">concorrer à bolsa Doutorado Sanduíche no Exterior – PDSE conforme </w:t>
      </w:r>
      <w:r w:rsidR="00C35960">
        <w:rPr>
          <w:rFonts w:ascii="Arial" w:hAnsi="Arial" w:cs="Arial"/>
          <w:sz w:val="22"/>
          <w:szCs w:val="22"/>
        </w:rPr>
        <w:t xml:space="preserve">regulamentado pelo Portaria 77/2024-CAPES, Edital </w:t>
      </w:r>
      <w:r w:rsidR="000E19C5">
        <w:rPr>
          <w:rFonts w:ascii="Arial" w:hAnsi="Arial" w:cs="Arial"/>
          <w:sz w:val="22"/>
          <w:szCs w:val="22"/>
        </w:rPr>
        <w:t>2</w:t>
      </w:r>
      <w:r w:rsidR="00C35960">
        <w:rPr>
          <w:rFonts w:ascii="Arial" w:hAnsi="Arial" w:cs="Arial"/>
          <w:sz w:val="22"/>
          <w:szCs w:val="22"/>
        </w:rPr>
        <w:t xml:space="preserve">6/2024-CAPES e Edital </w:t>
      </w:r>
      <w:r w:rsidR="000E19C5">
        <w:rPr>
          <w:rFonts w:ascii="Arial" w:hAnsi="Arial" w:cs="Arial"/>
          <w:sz w:val="22"/>
          <w:szCs w:val="22"/>
        </w:rPr>
        <w:t>32</w:t>
      </w:r>
      <w:r w:rsidR="00C35960">
        <w:rPr>
          <w:rFonts w:ascii="Arial" w:hAnsi="Arial" w:cs="Arial"/>
          <w:sz w:val="22"/>
          <w:szCs w:val="22"/>
        </w:rPr>
        <w:t>/2024-PPG:</w:t>
      </w:r>
    </w:p>
    <w:p w:rsidR="00FF5274" w:rsidRDefault="00C35960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stá regulamente matriculado no curso de doutorado </w:t>
      </w:r>
      <w:r w:rsidR="0091043B">
        <w:rPr>
          <w:rFonts w:ascii="Arial" w:hAnsi="Arial" w:cs="Arial"/>
          <w:sz w:val="22"/>
          <w:szCs w:val="22"/>
        </w:rPr>
        <w:t xml:space="preserve">desde _____/____ perfazendo _____meses de vínculo com o programa de pós-graduação, </w:t>
      </w:r>
      <w:r w:rsidR="009247FE">
        <w:rPr>
          <w:rFonts w:ascii="Arial" w:hAnsi="Arial" w:cs="Arial"/>
          <w:sz w:val="22"/>
          <w:szCs w:val="22"/>
        </w:rPr>
        <w:t>comprovando ter pelo menos um ano de matrícula</w:t>
      </w:r>
    </w:p>
    <w:p w:rsidR="0091043B" w:rsidRDefault="00FF5274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B723B9">
        <w:rPr>
          <w:rFonts w:ascii="Arial" w:hAnsi="Arial" w:cs="Arial"/>
          <w:sz w:val="22"/>
          <w:szCs w:val="22"/>
        </w:rPr>
        <w:t>bteve aprovação no exame de qualificação</w:t>
      </w:r>
      <w:r w:rsidR="009756DE">
        <w:rPr>
          <w:rFonts w:ascii="Arial" w:hAnsi="Arial" w:cs="Arial"/>
          <w:sz w:val="22"/>
          <w:szCs w:val="22"/>
        </w:rPr>
        <w:t xml:space="preserve"> em ____/____</w:t>
      </w:r>
      <w:r w:rsidR="0091043B">
        <w:rPr>
          <w:rFonts w:ascii="Arial" w:hAnsi="Arial" w:cs="Arial"/>
          <w:sz w:val="22"/>
          <w:szCs w:val="22"/>
        </w:rPr>
        <w:t>;</w:t>
      </w:r>
    </w:p>
    <w:p w:rsidR="0091043B" w:rsidRDefault="007E42A5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gralizou até a presente data ____ créditos, sendo compatível com a perspectiva de conclus</w:t>
      </w:r>
      <w:r w:rsidR="000E19C5">
        <w:rPr>
          <w:rFonts w:ascii="Arial" w:hAnsi="Arial" w:cs="Arial"/>
          <w:sz w:val="22"/>
          <w:szCs w:val="22"/>
        </w:rPr>
        <w:t>ão</w:t>
      </w:r>
      <w:r>
        <w:rPr>
          <w:rFonts w:ascii="Arial" w:hAnsi="Arial" w:cs="Arial"/>
          <w:sz w:val="22"/>
          <w:szCs w:val="22"/>
        </w:rPr>
        <w:t xml:space="preserve"> do curso em tempo hábil, após a realização das atividades no exterior;</w:t>
      </w:r>
    </w:p>
    <w:p w:rsidR="007E42A5" w:rsidRDefault="008C1D30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 retorno ao Brasil </w:t>
      </w:r>
      <w:r w:rsidR="00B723B9">
        <w:rPr>
          <w:rFonts w:ascii="Arial" w:hAnsi="Arial" w:cs="Arial"/>
          <w:sz w:val="22"/>
          <w:szCs w:val="22"/>
        </w:rPr>
        <w:t xml:space="preserve">se dará em ____/___, ou seja, ____ meses antes da previsão de defesa da tese, </w:t>
      </w:r>
      <w:r w:rsidR="00F13DBE">
        <w:rPr>
          <w:rFonts w:ascii="Arial" w:hAnsi="Arial" w:cs="Arial"/>
          <w:sz w:val="22"/>
          <w:szCs w:val="22"/>
        </w:rPr>
        <w:t xml:space="preserve">atendendo ao item </w:t>
      </w:r>
      <w:r w:rsidR="000E19C5">
        <w:rPr>
          <w:rFonts w:ascii="Arial" w:hAnsi="Arial" w:cs="Arial"/>
          <w:sz w:val="22"/>
          <w:szCs w:val="22"/>
        </w:rPr>
        <w:t xml:space="preserve">8.3, </w:t>
      </w:r>
      <w:r w:rsidR="00F13DBE">
        <w:rPr>
          <w:rFonts w:ascii="Arial" w:hAnsi="Arial" w:cs="Arial"/>
          <w:sz w:val="22"/>
          <w:szCs w:val="22"/>
        </w:rPr>
        <w:t xml:space="preserve">IV do Edital </w:t>
      </w:r>
      <w:r w:rsidR="000E19C5">
        <w:rPr>
          <w:rFonts w:ascii="Arial" w:hAnsi="Arial" w:cs="Arial"/>
          <w:sz w:val="22"/>
          <w:szCs w:val="22"/>
        </w:rPr>
        <w:t>2</w:t>
      </w:r>
      <w:r w:rsidR="00B723B9">
        <w:rPr>
          <w:rFonts w:ascii="Arial" w:hAnsi="Arial" w:cs="Arial"/>
          <w:sz w:val="22"/>
          <w:szCs w:val="22"/>
        </w:rPr>
        <w:t>6/2024-CAPES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D73CEE" w:rsidRDefault="00D73CEE" w:rsidP="00EE5664">
      <w:pPr>
        <w:rPr>
          <w:rFonts w:ascii="Arial" w:hAnsi="Arial" w:cs="Arial"/>
          <w:sz w:val="22"/>
          <w:szCs w:val="22"/>
        </w:rPr>
      </w:pPr>
    </w:p>
    <w:p w:rsidR="009756DE" w:rsidRDefault="00D73CEE" w:rsidP="00D73CEE">
      <w:pPr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_______ de 20__</w:t>
      </w: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D73CEE" w:rsidRPr="00C26CC7" w:rsidRDefault="00D73CEE" w:rsidP="00EE5664">
      <w:pPr>
        <w:rPr>
          <w:rFonts w:ascii="Arial" w:hAnsi="Arial" w:cs="Arial"/>
          <w:sz w:val="22"/>
          <w:szCs w:val="22"/>
        </w:rPr>
      </w:pP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:rsidR="00EE5664" w:rsidRPr="00C26CC7" w:rsidRDefault="00C26CC7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Coordenador do Programa</w:t>
      </w: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E7610" w:rsidRDefault="00AE7610">
      <w:r>
        <w:separator/>
      </w:r>
    </w:p>
  </w:endnote>
  <w:endnote w:type="continuationSeparator" w:id="1">
    <w:p w:rsidR="00AE7610" w:rsidRDefault="00AE761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E7610" w:rsidRDefault="00AE7610">
      <w:r>
        <w:separator/>
      </w:r>
    </w:p>
  </w:footnote>
  <w:footnote w:type="continuationSeparator" w:id="1">
    <w:p w:rsidR="00AE7610" w:rsidRDefault="00AE761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84"/>
      <w:gridCol w:w="6468"/>
      <w:gridCol w:w="1449"/>
    </w:tblGrid>
    <w:tr w:rsidR="006B543F" w:rsidTr="00FE39CD">
      <w:trPr>
        <w:trHeight w:val="748"/>
      </w:trPr>
      <w:tc>
        <w:tcPr>
          <w:tcW w:w="1284" w:type="dxa"/>
        </w:tcPr>
        <w:p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76"/>
      <w:gridCol w:w="6426"/>
      <w:gridCol w:w="1440"/>
    </w:tblGrid>
    <w:tr w:rsidR="00DE3031" w:rsidTr="00AC322C">
      <w:trPr>
        <w:trHeight w:val="843"/>
      </w:trPr>
      <w:tc>
        <w:tcPr>
          <w:tcW w:w="1276" w:type="dxa"/>
        </w:tcPr>
        <w:p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</w:p>
        <w:p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</w:p>
        <w:p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455C1" w:rsidP="00081708">
    <w:pPr>
      <w:pStyle w:val="Cabealh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2051" DrawAspect="Content" ObjectID="_1791266029" r:id="rId4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wMzYzsTAyNzJS0lEKTi0uzszPAykwrAUAGve0H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D789F"/>
    <w:rsid w:val="000E19C5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55C1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877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5C85"/>
    <w:rsid w:val="002E35C1"/>
    <w:rsid w:val="002E40EB"/>
    <w:rsid w:val="002F06C3"/>
    <w:rsid w:val="002F78AF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070A8"/>
    <w:rsid w:val="00425F71"/>
    <w:rsid w:val="00427DD9"/>
    <w:rsid w:val="004323D5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8392C"/>
    <w:rsid w:val="0059192B"/>
    <w:rsid w:val="005920F2"/>
    <w:rsid w:val="005A6190"/>
    <w:rsid w:val="005C70F1"/>
    <w:rsid w:val="005D3F69"/>
    <w:rsid w:val="005D4996"/>
    <w:rsid w:val="005E3D40"/>
    <w:rsid w:val="005E560F"/>
    <w:rsid w:val="005E7EBD"/>
    <w:rsid w:val="005F0ECA"/>
    <w:rsid w:val="005F5803"/>
    <w:rsid w:val="0060304B"/>
    <w:rsid w:val="00603FCD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5DF2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3AB7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4E7D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13CC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2D6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19F6"/>
    <w:rsid w:val="009648D5"/>
    <w:rsid w:val="0096791C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E7610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269B4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2EE6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B5182"/>
    <w:rsid w:val="00CD0210"/>
    <w:rsid w:val="00CD3CB4"/>
    <w:rsid w:val="00CD433D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3CEE"/>
    <w:rsid w:val="00D758C0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968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go</cp:lastModifiedBy>
  <cp:revision>2</cp:revision>
  <cp:lastPrinted>2021-03-17T17:57:00Z</cp:lastPrinted>
  <dcterms:created xsi:type="dcterms:W3CDTF">2024-10-24T12:07:00Z</dcterms:created>
  <dcterms:modified xsi:type="dcterms:W3CDTF">2024-10-24T12:07:00Z</dcterms:modified>
</cp:coreProperties>
</file>